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84218" w14:textId="6E173905" w:rsidR="001F538C" w:rsidRPr="007E2D6E" w:rsidRDefault="00955BBE" w:rsidP="007615DA">
      <w:pPr>
        <w:pStyle w:val="Heading1"/>
        <w:numPr>
          <w:ilvl w:val="0"/>
          <w:numId w:val="0"/>
        </w:numPr>
        <w:spacing w:after="240" w:line="276" w:lineRule="auto"/>
        <w:jc w:val="center"/>
        <w:rPr>
          <w:color w:val="003399"/>
        </w:rPr>
      </w:pPr>
      <w:r w:rsidRPr="007E2D6E">
        <w:rPr>
          <w:noProof/>
          <w:color w:val="003399"/>
        </w:rPr>
        <w:drawing>
          <wp:anchor distT="0" distB="0" distL="114300" distR="114300" simplePos="0" relativeHeight="251658240" behindDoc="0" locked="0" layoutInCell="1" allowOverlap="1" wp14:anchorId="599C5082" wp14:editId="5181C448">
            <wp:simplePos x="0" y="0"/>
            <wp:positionH relativeFrom="margin">
              <wp:align>left</wp:align>
            </wp:positionH>
            <wp:positionV relativeFrom="paragraph">
              <wp:posOffset>-714375</wp:posOffset>
            </wp:positionV>
            <wp:extent cx="1257300" cy="11620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7300" cy="1162050"/>
                    </a:xfrm>
                    <a:prstGeom prst="rect">
                      <a:avLst/>
                    </a:prstGeom>
                    <a:noFill/>
                    <a:ln>
                      <a:noFill/>
                    </a:ln>
                  </pic:spPr>
                </pic:pic>
              </a:graphicData>
            </a:graphic>
            <wp14:sizeRelH relativeFrom="page">
              <wp14:pctWidth>0</wp14:pctWidth>
            </wp14:sizeRelH>
            <wp14:sizeRelV relativeFrom="page">
              <wp14:pctHeight>0</wp14:pctHeight>
            </wp14:sizeRelV>
          </wp:anchor>
        </w:drawing>
      </w:r>
      <w:r w:rsidR="00A338ED" w:rsidRPr="007E2D6E">
        <w:rPr>
          <w:color w:val="003399"/>
        </w:rPr>
        <w:t>Remote Work Agreement</w:t>
      </w:r>
    </w:p>
    <w:p w14:paraId="4E50C5FD" w14:textId="55182E65" w:rsidR="00AD5063" w:rsidRDefault="00AD5063" w:rsidP="003E2A1B">
      <w:pPr>
        <w:pStyle w:val="ListParagraph"/>
        <w:spacing w:after="0" w:line="240" w:lineRule="auto"/>
        <w:ind w:left="0"/>
      </w:pPr>
      <w:r>
        <w:t xml:space="preserve">This agreement, effective </w:t>
      </w:r>
      <w:r w:rsidR="005B26F8">
        <w:t xml:space="preserve">from </w:t>
      </w:r>
      <w:r w:rsidR="00774786">
        <w:t>________</w:t>
      </w:r>
      <w:r w:rsidR="00D7218A">
        <w:t>___</w:t>
      </w:r>
      <w:r w:rsidR="00774786">
        <w:t xml:space="preserve">____  </w:t>
      </w:r>
      <w:r w:rsidR="005B26F8">
        <w:t>to</w:t>
      </w:r>
      <w:r w:rsidR="00774786">
        <w:t xml:space="preserve"> </w:t>
      </w:r>
      <w:r w:rsidR="005B26F8">
        <w:t xml:space="preserve"> </w:t>
      </w:r>
      <w:r w:rsidR="00774786">
        <w:t>__________</w:t>
      </w:r>
      <w:r w:rsidR="00D7218A">
        <w:t>___</w:t>
      </w:r>
      <w:r w:rsidR="00774786">
        <w:t xml:space="preserve">__ </w:t>
      </w:r>
      <w:r w:rsidR="00BF2313">
        <w:t xml:space="preserve">confirms the Remote Work Agreement (RWA) for </w:t>
      </w:r>
      <w:r w:rsidR="005B26F8">
        <w:t>__________</w:t>
      </w:r>
      <w:r w:rsidR="00B44271">
        <w:t>_____________</w:t>
      </w:r>
      <w:r w:rsidR="005B26F8">
        <w:t xml:space="preserve">________ </w:t>
      </w:r>
      <w:r w:rsidR="00BF2313">
        <w:t>(employee),</w:t>
      </w:r>
      <w:r w:rsidR="005B26F8">
        <w:t xml:space="preserve"> _________________</w:t>
      </w:r>
      <w:r w:rsidR="00B44271">
        <w:t>________</w:t>
      </w:r>
      <w:r w:rsidR="005B26F8">
        <w:t>____</w:t>
      </w:r>
      <w:r w:rsidR="00BF2313">
        <w:t xml:space="preserve"> (job title) in</w:t>
      </w:r>
      <w:r w:rsidR="00774786">
        <w:t xml:space="preserve"> </w:t>
      </w:r>
      <w:r w:rsidR="00B44271">
        <w:t>_____</w:t>
      </w:r>
      <w:r w:rsidR="00774786">
        <w:t>___</w:t>
      </w:r>
      <w:r w:rsidR="00FC5FA1">
        <w:t>___</w:t>
      </w:r>
      <w:r w:rsidR="00774786">
        <w:t>______</w:t>
      </w:r>
      <w:r w:rsidR="00B44271">
        <w:t>________________________</w:t>
      </w:r>
      <w:r w:rsidR="00774786">
        <w:t>_____</w:t>
      </w:r>
      <w:r w:rsidR="00B44271">
        <w:t xml:space="preserve"> </w:t>
      </w:r>
      <w:r w:rsidR="00774786">
        <w:t>(department)</w:t>
      </w:r>
      <w:r w:rsidR="00BF2313">
        <w:t>.</w:t>
      </w:r>
      <w:r w:rsidR="003E2A1B">
        <w:br/>
      </w:r>
    </w:p>
    <w:p w14:paraId="32C51BD3" w14:textId="608A1303" w:rsidR="00B44271" w:rsidRDefault="00B44271" w:rsidP="00C72D65">
      <w:pPr>
        <w:pStyle w:val="ListParagraph"/>
        <w:spacing w:after="0" w:line="240" w:lineRule="auto"/>
        <w:ind w:left="0"/>
      </w:pPr>
      <w:r>
        <w:t xml:space="preserve">Remote </w:t>
      </w:r>
      <w:r w:rsidR="00DD2306">
        <w:t>Work Location (address)</w:t>
      </w:r>
      <w:r w:rsidR="003E2A1B">
        <w:t xml:space="preserve"> ________________________________________________________________</w:t>
      </w:r>
    </w:p>
    <w:p w14:paraId="5AAE27B6" w14:textId="77777777" w:rsidR="00BF2313" w:rsidRDefault="00BF2313" w:rsidP="00C72D65">
      <w:pPr>
        <w:pStyle w:val="ListParagraph"/>
        <w:spacing w:after="0" w:line="240" w:lineRule="auto"/>
        <w:ind w:left="0"/>
      </w:pPr>
    </w:p>
    <w:p w14:paraId="316D528D" w14:textId="3109B161" w:rsidR="001C4C68" w:rsidRPr="001C4C68" w:rsidRDefault="001C4C68" w:rsidP="001C4C68">
      <w:pPr>
        <w:spacing w:after="0"/>
      </w:pPr>
      <w:r w:rsidRPr="001C4C68">
        <w:t>By signing this agreement, the employee agrees to abide by its terms and applicable Montana University System (MUS), university, and department policies and procedures, which include but are not limited to those for:</w:t>
      </w:r>
    </w:p>
    <w:p w14:paraId="4A04AF2F" w14:textId="77777777" w:rsidR="001C4C68" w:rsidRPr="001C4C68" w:rsidRDefault="001C4C68" w:rsidP="00B807E3">
      <w:pPr>
        <w:numPr>
          <w:ilvl w:val="0"/>
          <w:numId w:val="15"/>
        </w:numPr>
        <w:tabs>
          <w:tab w:val="left" w:pos="720"/>
        </w:tabs>
        <w:spacing w:after="0" w:line="240" w:lineRule="auto"/>
      </w:pPr>
      <w:r w:rsidRPr="001C4C68">
        <w:t xml:space="preserve">work hours, accessibility, and job performance; </w:t>
      </w:r>
    </w:p>
    <w:p w14:paraId="30C16E40" w14:textId="77777777" w:rsidR="001C4C68" w:rsidRPr="001C4C68" w:rsidRDefault="001C4C68" w:rsidP="00B807E3">
      <w:pPr>
        <w:numPr>
          <w:ilvl w:val="0"/>
          <w:numId w:val="15"/>
        </w:numPr>
        <w:tabs>
          <w:tab w:val="left" w:pos="720"/>
        </w:tabs>
        <w:spacing w:after="0" w:line="240" w:lineRule="auto"/>
      </w:pPr>
      <w:r w:rsidRPr="001C4C68">
        <w:t xml:space="preserve">use of and responsibility for university-owned equipment and resources; </w:t>
      </w:r>
    </w:p>
    <w:p w14:paraId="07AF4E5E" w14:textId="77777777" w:rsidR="001C4C68" w:rsidRPr="001C4C68" w:rsidRDefault="001C4C68" w:rsidP="00B807E3">
      <w:pPr>
        <w:numPr>
          <w:ilvl w:val="0"/>
          <w:numId w:val="15"/>
        </w:numPr>
        <w:tabs>
          <w:tab w:val="left" w:pos="720"/>
        </w:tabs>
        <w:spacing w:after="0" w:line="240" w:lineRule="auto"/>
      </w:pPr>
      <w:r w:rsidRPr="001C4C68">
        <w:t xml:space="preserve">establishing a workspace; </w:t>
      </w:r>
    </w:p>
    <w:p w14:paraId="6B5E19B4" w14:textId="77777777" w:rsidR="001C4C68" w:rsidRPr="001C4C68" w:rsidRDefault="001C4C68" w:rsidP="00B807E3">
      <w:pPr>
        <w:numPr>
          <w:ilvl w:val="0"/>
          <w:numId w:val="15"/>
        </w:numPr>
        <w:tabs>
          <w:tab w:val="left" w:pos="720"/>
        </w:tabs>
        <w:spacing w:after="0" w:line="240" w:lineRule="auto"/>
      </w:pPr>
      <w:r w:rsidRPr="001C4C68">
        <w:t xml:space="preserve">safety and ergonomics; </w:t>
      </w:r>
    </w:p>
    <w:p w14:paraId="140CF904" w14:textId="77777777" w:rsidR="001C4C68" w:rsidRPr="001C4C68" w:rsidRDefault="001C4C68" w:rsidP="00B807E3">
      <w:pPr>
        <w:numPr>
          <w:ilvl w:val="0"/>
          <w:numId w:val="15"/>
        </w:numPr>
        <w:tabs>
          <w:tab w:val="left" w:pos="720"/>
        </w:tabs>
        <w:spacing w:after="0" w:line="240" w:lineRule="auto"/>
      </w:pPr>
      <w:r w:rsidRPr="001C4C68">
        <w:t>work-related injuries;</w:t>
      </w:r>
    </w:p>
    <w:p w14:paraId="50B9D436" w14:textId="77777777" w:rsidR="001C4C68" w:rsidRPr="001C4C68" w:rsidRDefault="001C4C68" w:rsidP="00B807E3">
      <w:pPr>
        <w:numPr>
          <w:ilvl w:val="0"/>
          <w:numId w:val="15"/>
        </w:numPr>
        <w:tabs>
          <w:tab w:val="left" w:pos="720"/>
        </w:tabs>
        <w:spacing w:after="0" w:line="240" w:lineRule="auto"/>
      </w:pPr>
      <w:r w:rsidRPr="001C4C68">
        <w:t xml:space="preserve">confidentiality of information and data; </w:t>
      </w:r>
    </w:p>
    <w:p w14:paraId="040EF995" w14:textId="77777777" w:rsidR="001C4C68" w:rsidRPr="001C4C68" w:rsidRDefault="001C4C68" w:rsidP="00B807E3">
      <w:pPr>
        <w:numPr>
          <w:ilvl w:val="0"/>
          <w:numId w:val="15"/>
        </w:numPr>
        <w:tabs>
          <w:tab w:val="left" w:pos="720"/>
        </w:tabs>
        <w:spacing w:after="0" w:line="240" w:lineRule="auto"/>
      </w:pPr>
      <w:r w:rsidRPr="001C4C68">
        <w:t xml:space="preserve">intellectual property; and </w:t>
      </w:r>
    </w:p>
    <w:p w14:paraId="4D897410" w14:textId="77777777" w:rsidR="001C4C68" w:rsidRPr="001C4C68" w:rsidRDefault="001C4C68" w:rsidP="00B807E3">
      <w:pPr>
        <w:numPr>
          <w:ilvl w:val="0"/>
          <w:numId w:val="15"/>
        </w:numPr>
        <w:tabs>
          <w:tab w:val="left" w:pos="720"/>
        </w:tabs>
        <w:spacing w:after="0" w:line="240" w:lineRule="auto"/>
      </w:pPr>
      <w:r w:rsidRPr="001C4C68">
        <w:t>revocability of the agreement.</w:t>
      </w:r>
    </w:p>
    <w:p w14:paraId="13805398" w14:textId="77777777" w:rsidR="00C72D65" w:rsidRPr="00C72D65" w:rsidRDefault="00C72D65" w:rsidP="00C72D65">
      <w:pPr>
        <w:tabs>
          <w:tab w:val="left" w:pos="720"/>
        </w:tabs>
        <w:spacing w:after="0"/>
        <w:ind w:left="720"/>
        <w:rPr>
          <w:sz w:val="8"/>
          <w:szCs w:val="8"/>
        </w:rPr>
      </w:pPr>
    </w:p>
    <w:p w14:paraId="0CA8A1A5" w14:textId="4000C95C" w:rsidR="007615DA" w:rsidRDefault="001E3403" w:rsidP="007615DA">
      <w:pPr>
        <w:tabs>
          <w:tab w:val="left" w:pos="0"/>
        </w:tabs>
        <w:rPr>
          <w:b/>
          <w:bCs/>
        </w:rPr>
      </w:pPr>
      <w:r>
        <w:t>It is further agreed that:</w:t>
      </w:r>
    </w:p>
    <w:p w14:paraId="074C8F34" w14:textId="39DAE1DD" w:rsidR="007615DA" w:rsidRPr="007E2D6E" w:rsidRDefault="00CD291B" w:rsidP="00B45FF7">
      <w:pPr>
        <w:pStyle w:val="Heading2"/>
        <w:numPr>
          <w:ilvl w:val="1"/>
          <w:numId w:val="18"/>
        </w:numPr>
        <w:ind w:left="360"/>
        <w:rPr>
          <w:color w:val="003399"/>
          <w:sz w:val="24"/>
          <w:szCs w:val="24"/>
          <w:u w:val="single"/>
        </w:rPr>
      </w:pPr>
      <w:r w:rsidRPr="007E2D6E">
        <w:rPr>
          <w:color w:val="003399"/>
          <w:sz w:val="24"/>
          <w:szCs w:val="24"/>
          <w:u w:val="single"/>
        </w:rPr>
        <w:t>Terms of Employment</w:t>
      </w:r>
    </w:p>
    <w:p w14:paraId="3A6063EA" w14:textId="77777777" w:rsidR="005B7A12" w:rsidRPr="005B7A12" w:rsidRDefault="00764689" w:rsidP="005B7A12">
      <w:pPr>
        <w:pStyle w:val="ListParagraph"/>
        <w:spacing w:after="0" w:line="240" w:lineRule="auto"/>
        <w:ind w:left="360"/>
        <w:rPr>
          <w:rFonts w:cstheme="minorHAnsi"/>
        </w:rPr>
      </w:pPr>
      <w:r w:rsidRPr="005B7A12">
        <w:rPr>
          <w:rFonts w:cstheme="minorHAnsi"/>
        </w:rPr>
        <w:t xml:space="preserve">This agreement is not a contract of employment and does not provide any contractual rights to continued employment. It does not alter or supersede the terms of an existing employment relationship. The employee remains obligated to comply with all university rules, policies, practices, and instructions that would apply if the employee were working at the regular university worksite. Work products the employee develops or produces while working remotely remain solely the property of the university. </w:t>
      </w:r>
    </w:p>
    <w:p w14:paraId="72896559" w14:textId="77777777" w:rsidR="005B7A12" w:rsidRPr="005B7A12" w:rsidRDefault="005B7A12" w:rsidP="005B7A12">
      <w:pPr>
        <w:pStyle w:val="ListParagraph"/>
        <w:spacing w:after="0" w:line="240" w:lineRule="auto"/>
        <w:ind w:left="360"/>
        <w:rPr>
          <w:rFonts w:cstheme="minorHAnsi"/>
        </w:rPr>
      </w:pPr>
    </w:p>
    <w:p w14:paraId="2122F80A" w14:textId="1EE5D782" w:rsidR="00764689" w:rsidRPr="005B7A12" w:rsidRDefault="00764689" w:rsidP="005B7A12">
      <w:pPr>
        <w:pStyle w:val="ListParagraph"/>
        <w:spacing w:after="0" w:line="240" w:lineRule="auto"/>
        <w:ind w:left="360"/>
        <w:rPr>
          <w:rFonts w:cstheme="minorHAnsi"/>
        </w:rPr>
      </w:pPr>
      <w:r w:rsidRPr="005B7A12">
        <w:rPr>
          <w:rFonts w:cstheme="minorHAnsi"/>
        </w:rPr>
        <w:t>Work hours, compensation and leave scheduling while working remotely must conform to applicable human resource policies and/or collective bargaining agreements. The employee’s supervisor must approve requests to work overtime or use accrued leave in the same manner as when the employee works at the regular university worksite.</w:t>
      </w:r>
    </w:p>
    <w:p w14:paraId="559252E6" w14:textId="77777777" w:rsidR="00764689" w:rsidRPr="005B7A12" w:rsidRDefault="00764689" w:rsidP="005B7A12">
      <w:pPr>
        <w:pStyle w:val="ListParagraph"/>
        <w:spacing w:after="0" w:line="240" w:lineRule="auto"/>
        <w:ind w:left="360"/>
        <w:rPr>
          <w:rFonts w:cstheme="minorHAnsi"/>
        </w:rPr>
      </w:pPr>
    </w:p>
    <w:p w14:paraId="649077AE" w14:textId="4B032739" w:rsidR="00C142B2" w:rsidRDefault="00764689" w:rsidP="00FA6A8F">
      <w:pPr>
        <w:pStyle w:val="ListParagraph"/>
        <w:spacing w:line="240" w:lineRule="auto"/>
        <w:ind w:left="360"/>
        <w:rPr>
          <w:rFonts w:cstheme="minorHAnsi"/>
        </w:rPr>
      </w:pPr>
      <w:r w:rsidRPr="005B7A12">
        <w:rPr>
          <w:rFonts w:cstheme="minorHAnsi"/>
        </w:rPr>
        <w:t>The employee’s remote work schedule will be as follows (e.g., two days working in the office and three days working at designated remote work location):</w:t>
      </w:r>
    </w:p>
    <w:p w14:paraId="7D298096" w14:textId="21519406" w:rsidR="00D7218A" w:rsidRPr="00C142B2" w:rsidRDefault="00D7218A" w:rsidP="00287AE8">
      <w:pPr>
        <w:pStyle w:val="ListParagraph"/>
        <w:spacing w:line="276" w:lineRule="auto"/>
        <w:ind w:left="360"/>
        <w:rPr>
          <w:rFonts w:cstheme="minorHAnsi"/>
        </w:rPr>
      </w:pPr>
      <w:r>
        <w:rPr>
          <w:rFonts w:cstheme="minorHAnsi"/>
        </w:rPr>
        <w:t>________________________________________________________________________________________________________________________________________________________________________________</w:t>
      </w:r>
    </w:p>
    <w:p w14:paraId="6BB9C7D0" w14:textId="72350CE6" w:rsidR="00F56E63" w:rsidRPr="007E2D6E" w:rsidRDefault="00F4609E" w:rsidP="00C142B2">
      <w:pPr>
        <w:pStyle w:val="Heading2"/>
        <w:numPr>
          <w:ilvl w:val="1"/>
          <w:numId w:val="18"/>
        </w:numPr>
        <w:ind w:left="360"/>
        <w:rPr>
          <w:rFonts w:cstheme="majorHAnsi"/>
          <w:color w:val="003399"/>
          <w:sz w:val="24"/>
          <w:szCs w:val="24"/>
          <w:u w:val="single"/>
        </w:rPr>
      </w:pPr>
      <w:r w:rsidRPr="007E2D6E">
        <w:rPr>
          <w:rFonts w:cstheme="majorHAnsi"/>
          <w:color w:val="003399"/>
          <w:sz w:val="24"/>
          <w:szCs w:val="24"/>
          <w:u w:val="single"/>
        </w:rPr>
        <w:t>Length of Commitment &amp; Reversibility</w:t>
      </w:r>
    </w:p>
    <w:p w14:paraId="29C2B332" w14:textId="29EFBA96" w:rsidR="009F2C7F" w:rsidRDefault="00A3320D" w:rsidP="00A04E7C">
      <w:pPr>
        <w:spacing w:line="240" w:lineRule="auto"/>
        <w:ind w:left="360"/>
      </w:pPr>
      <w:r w:rsidRPr="00A3320D">
        <w:t>This remote work agreement shall become effective as of the date written above. Continuation of the agreement is subject to departmental determination that it remains effective and is meeting the department’s business and productivity requirements. The agreement may be revoked at the option of the employer.</w:t>
      </w:r>
    </w:p>
    <w:p w14:paraId="13A1B320" w14:textId="1D387A59" w:rsidR="009F2C7F" w:rsidRPr="007E2D6E" w:rsidRDefault="008F34B8" w:rsidP="009F2C7F">
      <w:pPr>
        <w:pStyle w:val="Heading2"/>
        <w:numPr>
          <w:ilvl w:val="1"/>
          <w:numId w:val="18"/>
        </w:numPr>
        <w:ind w:left="360"/>
        <w:rPr>
          <w:rFonts w:cstheme="majorHAnsi"/>
          <w:color w:val="003399"/>
          <w:sz w:val="24"/>
          <w:szCs w:val="24"/>
          <w:u w:val="single"/>
        </w:rPr>
      </w:pPr>
      <w:r w:rsidRPr="007E2D6E">
        <w:rPr>
          <w:rFonts w:cstheme="majorHAnsi"/>
          <w:color w:val="003399"/>
          <w:sz w:val="24"/>
          <w:szCs w:val="24"/>
          <w:u w:val="single"/>
        </w:rPr>
        <w:t>Job Description/Duties, Accountability and Performance Measurement</w:t>
      </w:r>
    </w:p>
    <w:p w14:paraId="06E07094" w14:textId="35BE7E5C" w:rsidR="009F2C7F" w:rsidRPr="00A3320D" w:rsidRDefault="00E52629" w:rsidP="00831A86">
      <w:pPr>
        <w:spacing w:line="240" w:lineRule="auto"/>
        <w:ind w:left="360"/>
      </w:pPr>
      <w:r w:rsidRPr="00E52629">
        <w:t xml:space="preserve">The job description, detailing the employee’s job duties, remote work assignment, performance and communications expectations and work schedule, must be attached and is incorporated into this agreement. The employee agrees to stay current on department and work group events, and to facilitate </w:t>
      </w:r>
      <w:r w:rsidRPr="00E52629">
        <w:lastRenderedPageBreak/>
        <w:t>communication with co-workers, students, and/or members of the public who may need to interact with the employee while working remotely. The employee also agrees to keep the supervisor informed of progress on assignments worked on at the alternate work site and any problems encountered while working remotely. The employee agrees to attend required meetings as designated by the supervisor. The evaluation of the employee’s job performance will be based on established responsibilities stated in the job description.</w:t>
      </w:r>
    </w:p>
    <w:p w14:paraId="049A7640" w14:textId="721593D4" w:rsidR="00831A86" w:rsidRPr="007E2D6E" w:rsidRDefault="00831A86" w:rsidP="00831A86">
      <w:pPr>
        <w:pStyle w:val="Heading2"/>
        <w:numPr>
          <w:ilvl w:val="1"/>
          <w:numId w:val="18"/>
        </w:numPr>
        <w:ind w:left="360"/>
        <w:rPr>
          <w:rFonts w:cstheme="majorHAnsi"/>
          <w:color w:val="003399"/>
          <w:sz w:val="24"/>
          <w:szCs w:val="24"/>
          <w:u w:val="single"/>
        </w:rPr>
      </w:pPr>
      <w:r w:rsidRPr="007E2D6E">
        <w:rPr>
          <w:rFonts w:cstheme="majorHAnsi"/>
          <w:color w:val="003399"/>
          <w:sz w:val="24"/>
          <w:szCs w:val="24"/>
          <w:u w:val="single"/>
        </w:rPr>
        <w:t>Communication</w:t>
      </w:r>
    </w:p>
    <w:p w14:paraId="6B6418FE" w14:textId="05A4DF60" w:rsidR="00287AE8" w:rsidRPr="00287AE8" w:rsidRDefault="00D331F1" w:rsidP="00287AE8">
      <w:pPr>
        <w:tabs>
          <w:tab w:val="left" w:pos="360"/>
        </w:tabs>
        <w:spacing w:line="276" w:lineRule="auto"/>
        <w:ind w:left="360"/>
        <w:rPr>
          <w:rFonts w:ascii="Arial" w:hAnsi="Arial" w:cs="Arial"/>
          <w:sz w:val="20"/>
          <w:szCs w:val="20"/>
        </w:rPr>
      </w:pPr>
      <w:r w:rsidRPr="00635D54">
        <w:rPr>
          <w:rFonts w:ascii="Arial" w:hAnsi="Arial" w:cs="Arial"/>
          <w:sz w:val="20"/>
          <w:szCs w:val="20"/>
        </w:rPr>
        <w:t>Communication between the employee and their supervisor will be handled as followed:</w:t>
      </w:r>
      <w:r w:rsidR="00287AE8">
        <w:rPr>
          <w:rFonts w:ascii="Arial" w:hAnsi="Arial" w:cs="Arial"/>
          <w:sz w:val="20"/>
          <w:szCs w:val="20"/>
        </w:rPr>
        <w:br/>
        <w:t>______________________________________________________________________________________________________________________________________________________________________________</w:t>
      </w:r>
    </w:p>
    <w:p w14:paraId="1E562CB2" w14:textId="2582876B" w:rsidR="00D331F1" w:rsidRPr="007E2D6E" w:rsidRDefault="006F429F" w:rsidP="00D331F1">
      <w:pPr>
        <w:pStyle w:val="Heading2"/>
        <w:numPr>
          <w:ilvl w:val="1"/>
          <w:numId w:val="18"/>
        </w:numPr>
        <w:ind w:left="360"/>
        <w:rPr>
          <w:rFonts w:cstheme="majorHAnsi"/>
          <w:color w:val="003399"/>
          <w:sz w:val="24"/>
          <w:szCs w:val="24"/>
          <w:u w:val="single"/>
        </w:rPr>
      </w:pPr>
      <w:r w:rsidRPr="007E2D6E">
        <w:rPr>
          <w:rFonts w:cstheme="majorHAnsi"/>
          <w:color w:val="003399"/>
          <w:sz w:val="24"/>
          <w:szCs w:val="24"/>
          <w:u w:val="single"/>
        </w:rPr>
        <w:t>Remote Work Site Safety and Ergonomics</w:t>
      </w:r>
    </w:p>
    <w:p w14:paraId="44769D89" w14:textId="65A68825" w:rsidR="006F429F" w:rsidRPr="00FF0866" w:rsidRDefault="00FF0866" w:rsidP="00FF0866">
      <w:pPr>
        <w:spacing w:line="240" w:lineRule="auto"/>
        <w:ind w:left="360"/>
        <w:rPr>
          <w:rFonts w:cstheme="minorHAnsi"/>
        </w:rPr>
      </w:pPr>
      <w:r w:rsidRPr="00FF0866">
        <w:rPr>
          <w:rFonts w:cstheme="minorHAnsi"/>
        </w:rPr>
        <w:t>The employee and the employer agree to work together to ensure that the alternate worksite is safe and ergonomically suitable. The employee’s supervisor may make on-site visits to the employee’s remote work site, at a mutually agreed upon time, to ensure that the designated workspace is safe and free from hazards and to maintain, prepare, inspect, or retrieve university-owned equipment, software, data supplies, and furniture. The employee will be covered by workers’ compensation for job-related injuries that occur in the course and scope of employment while working remotely. The employee remains liable for injuries to third parties and/or members of the employee’s family on the employee’s premises.</w:t>
      </w:r>
    </w:p>
    <w:p w14:paraId="45FEEE2C" w14:textId="6D3FC65B" w:rsidR="00222435" w:rsidRPr="007E2D6E" w:rsidRDefault="00773B67" w:rsidP="005B1C04">
      <w:pPr>
        <w:pStyle w:val="Heading2"/>
        <w:numPr>
          <w:ilvl w:val="1"/>
          <w:numId w:val="18"/>
        </w:numPr>
        <w:spacing w:before="0" w:line="240" w:lineRule="auto"/>
        <w:ind w:left="360"/>
        <w:rPr>
          <w:rFonts w:cstheme="majorHAnsi"/>
          <w:color w:val="003399"/>
          <w:sz w:val="24"/>
          <w:szCs w:val="24"/>
          <w:u w:val="single"/>
        </w:rPr>
      </w:pPr>
      <w:r w:rsidRPr="007E2D6E">
        <w:rPr>
          <w:rFonts w:cstheme="majorHAnsi"/>
          <w:color w:val="003399"/>
          <w:sz w:val="24"/>
          <w:szCs w:val="24"/>
          <w:u w:val="single"/>
        </w:rPr>
        <w:t>Equipment, Equipment Insurance, Office Supplies</w:t>
      </w:r>
    </w:p>
    <w:p w14:paraId="7B806153" w14:textId="41937684" w:rsidR="005B1C04" w:rsidRPr="00CB2684" w:rsidRDefault="005B1C04" w:rsidP="00CB2684">
      <w:pPr>
        <w:pStyle w:val="ListParagraph"/>
        <w:spacing w:line="240" w:lineRule="auto"/>
        <w:ind w:left="360"/>
        <w:rPr>
          <w:rFonts w:cstheme="minorHAnsi"/>
        </w:rPr>
      </w:pPr>
      <w:r w:rsidRPr="005B1C04">
        <w:rPr>
          <w:rFonts w:cstheme="minorHAnsi"/>
        </w:rPr>
        <w:t xml:space="preserve">University-owned resources may only be used for university business. The employee is responsible for ensuring that all items are properly used. The employee agrees to take reasonable steps to protect any university property from theft, damage, or misuse. This includes maintaining data security and record confidentiality to at least the same standard as when working at the regular university worksite. The employee will comply with all licensing agreements for the installation and use of university-owned software, including software installation on multiple computers. The employee will not copy university-owned software in any manner unless such copying is expressly permitted by the licensing agreement. Depending on the circumstances, the employee may be responsible for any damage to or loss of university property. When the employee uses personal equipment, software, data, supplies, and furniture, the employee is responsible for maintenance and repair of these items unless other arrangements have been made in advance and in writing with the supervisor. The university assumes no responsibility for any damage to, wear of, or loss of the employee’s personal property. The employee agrees to return in good working order and in a timely fashion all university-owned items used at the alternate work site upon </w:t>
      </w:r>
      <w:r w:rsidRPr="00CB2684">
        <w:rPr>
          <w:rFonts w:cstheme="minorHAnsi"/>
        </w:rPr>
        <w:t xml:space="preserve">request or if the remote work agreement is discontinued for any reason. </w:t>
      </w:r>
    </w:p>
    <w:p w14:paraId="552692F2" w14:textId="7B97127B" w:rsidR="005B1C04" w:rsidRPr="00CB2684" w:rsidRDefault="005B1C04" w:rsidP="000537DD">
      <w:pPr>
        <w:spacing w:after="0" w:line="276" w:lineRule="auto"/>
        <w:ind w:left="360"/>
        <w:rPr>
          <w:rFonts w:cstheme="minorHAnsi"/>
          <w:u w:val="single"/>
        </w:rPr>
      </w:pPr>
      <w:r w:rsidRPr="00CB2684">
        <w:rPr>
          <w:rFonts w:cstheme="minorHAnsi"/>
        </w:rPr>
        <w:t xml:space="preserve">The university has supplied me with the following equipment: </w:t>
      </w:r>
      <w:r w:rsidR="000537DD">
        <w:rPr>
          <w:rFonts w:cstheme="minorHAnsi"/>
          <w:u w:val="single"/>
        </w:rPr>
        <w:t>________________________________________________________________________________________________________________________________________________________________________________</w:t>
      </w:r>
    </w:p>
    <w:p w14:paraId="43E02A00" w14:textId="77777777" w:rsidR="005B1C04" w:rsidRPr="00CB2684" w:rsidRDefault="005B1C04" w:rsidP="005B1C04">
      <w:pPr>
        <w:spacing w:after="0" w:line="240" w:lineRule="auto"/>
        <w:ind w:left="360"/>
        <w:rPr>
          <w:rFonts w:cstheme="minorHAnsi"/>
          <w:u w:val="single"/>
        </w:rPr>
      </w:pPr>
    </w:p>
    <w:p w14:paraId="09B824E9" w14:textId="2E5E4115" w:rsidR="005B1C04" w:rsidRPr="00CB2684" w:rsidRDefault="005B1C04" w:rsidP="000537DD">
      <w:pPr>
        <w:spacing w:after="0" w:line="276" w:lineRule="auto"/>
        <w:ind w:left="360"/>
        <w:rPr>
          <w:rFonts w:cstheme="minorHAnsi"/>
          <w:u w:val="single"/>
        </w:rPr>
      </w:pPr>
      <w:r w:rsidRPr="00CB2684">
        <w:rPr>
          <w:rFonts w:cstheme="minorHAnsi"/>
        </w:rPr>
        <w:t xml:space="preserve">Personal equipment that will be used to perform work duties: </w:t>
      </w:r>
      <w:r w:rsidRPr="00CB2684">
        <w:rPr>
          <w:rFonts w:cstheme="minorHAnsi"/>
        </w:rPr>
        <w:softHyphen/>
      </w:r>
      <w:r w:rsidR="000537DD">
        <w:rPr>
          <w:rFonts w:cstheme="minorHAnsi"/>
        </w:rPr>
        <w:br/>
      </w:r>
      <w:r w:rsidRPr="00CB2684">
        <w:rPr>
          <w:rFonts w:cstheme="minorHAnsi"/>
        </w:rPr>
        <w:t>_</w:t>
      </w:r>
      <w:r w:rsidRPr="00CB2684">
        <w:rPr>
          <w:rFonts w:cstheme="minorHAnsi"/>
          <w:u w:val="single"/>
        </w:rPr>
        <w:tab/>
      </w:r>
      <w:r w:rsidRPr="00CB2684">
        <w:rPr>
          <w:rFonts w:cstheme="minorHAnsi"/>
          <w:u w:val="single"/>
        </w:rPr>
        <w:tab/>
      </w:r>
      <w:r w:rsidRPr="00CB2684">
        <w:rPr>
          <w:rFonts w:cstheme="minorHAnsi"/>
          <w:u w:val="single"/>
        </w:rPr>
        <w:tab/>
      </w:r>
      <w:r w:rsidRPr="00CB2684">
        <w:rPr>
          <w:rFonts w:cstheme="minorHAnsi"/>
          <w:u w:val="single"/>
        </w:rPr>
        <w:tab/>
      </w:r>
      <w:r w:rsidRPr="00CB2684">
        <w:rPr>
          <w:rFonts w:cstheme="minorHAnsi"/>
          <w:u w:val="single"/>
        </w:rPr>
        <w:tab/>
      </w:r>
      <w:r w:rsidRPr="00CB2684">
        <w:rPr>
          <w:rFonts w:cstheme="minorHAnsi"/>
          <w:u w:val="single"/>
        </w:rPr>
        <w:tab/>
      </w:r>
      <w:r w:rsidR="000537DD">
        <w:rPr>
          <w:rFonts w:cstheme="minorHAnsi"/>
          <w:u w:val="single"/>
        </w:rPr>
        <w:t>____________________________________________________</w:t>
      </w:r>
    </w:p>
    <w:p w14:paraId="7BA13073" w14:textId="4B118CEC" w:rsidR="005B1C04" w:rsidRPr="00CB2684" w:rsidRDefault="005B1C04" w:rsidP="000537DD">
      <w:pPr>
        <w:spacing w:line="276" w:lineRule="auto"/>
        <w:ind w:firstLine="360"/>
        <w:rPr>
          <w:rFonts w:cstheme="minorHAnsi"/>
          <w:u w:val="single"/>
        </w:rPr>
      </w:pPr>
      <w:r w:rsidRPr="00CB2684">
        <w:rPr>
          <w:rFonts w:cstheme="minorHAnsi"/>
          <w:u w:val="single"/>
        </w:rPr>
        <w:tab/>
      </w:r>
      <w:r w:rsidRPr="00CB2684">
        <w:rPr>
          <w:rFonts w:cstheme="minorHAnsi"/>
          <w:u w:val="single"/>
        </w:rPr>
        <w:tab/>
      </w:r>
      <w:r w:rsidRPr="00CB2684">
        <w:rPr>
          <w:rFonts w:cstheme="minorHAnsi"/>
          <w:u w:val="single"/>
        </w:rPr>
        <w:tab/>
      </w:r>
      <w:r w:rsidRPr="00CB2684">
        <w:rPr>
          <w:rFonts w:cstheme="minorHAnsi"/>
          <w:u w:val="single"/>
        </w:rPr>
        <w:tab/>
      </w:r>
      <w:r w:rsidRPr="00CB2684">
        <w:rPr>
          <w:rFonts w:cstheme="minorHAnsi"/>
          <w:u w:val="single"/>
        </w:rPr>
        <w:tab/>
      </w:r>
      <w:r w:rsidRPr="00CB2684">
        <w:rPr>
          <w:rFonts w:cstheme="minorHAnsi"/>
          <w:u w:val="single"/>
        </w:rPr>
        <w:tab/>
      </w:r>
      <w:r w:rsidRPr="00CB2684">
        <w:rPr>
          <w:rFonts w:cstheme="minorHAnsi"/>
          <w:u w:val="single"/>
        </w:rPr>
        <w:tab/>
      </w:r>
      <w:r w:rsidRPr="00CB2684">
        <w:rPr>
          <w:rFonts w:cstheme="minorHAnsi"/>
          <w:u w:val="single"/>
        </w:rPr>
        <w:tab/>
      </w:r>
      <w:r w:rsidRPr="00CB2684">
        <w:rPr>
          <w:rFonts w:cstheme="minorHAnsi"/>
          <w:u w:val="single"/>
        </w:rPr>
        <w:tab/>
      </w:r>
      <w:r w:rsidRPr="00CB2684">
        <w:rPr>
          <w:rFonts w:cstheme="minorHAnsi"/>
          <w:u w:val="single"/>
        </w:rPr>
        <w:tab/>
      </w:r>
      <w:r w:rsidRPr="00CB2684">
        <w:rPr>
          <w:rFonts w:cstheme="minorHAnsi"/>
          <w:u w:val="single"/>
        </w:rPr>
        <w:tab/>
      </w:r>
      <w:r w:rsidR="000537DD">
        <w:rPr>
          <w:rFonts w:cstheme="minorHAnsi"/>
          <w:u w:val="single"/>
        </w:rPr>
        <w:t>___________________</w:t>
      </w:r>
    </w:p>
    <w:p w14:paraId="46DE79C5" w14:textId="284FFC25" w:rsidR="002F566D" w:rsidRPr="007E2D6E" w:rsidRDefault="000A6D4B" w:rsidP="002F566D">
      <w:pPr>
        <w:pStyle w:val="Heading2"/>
        <w:numPr>
          <w:ilvl w:val="1"/>
          <w:numId w:val="18"/>
        </w:numPr>
        <w:spacing w:before="0" w:line="240" w:lineRule="auto"/>
        <w:ind w:left="360"/>
        <w:rPr>
          <w:rFonts w:cstheme="majorHAnsi"/>
          <w:color w:val="003399"/>
          <w:sz w:val="24"/>
          <w:szCs w:val="24"/>
          <w:u w:val="single"/>
        </w:rPr>
      </w:pPr>
      <w:r w:rsidRPr="007E2D6E">
        <w:rPr>
          <w:rFonts w:cstheme="majorHAnsi"/>
          <w:color w:val="003399"/>
          <w:sz w:val="24"/>
          <w:szCs w:val="24"/>
          <w:u w:val="single"/>
        </w:rPr>
        <w:t>Remote Work Outside of Montana</w:t>
      </w:r>
    </w:p>
    <w:p w14:paraId="32D35A6F" w14:textId="75F05D76" w:rsidR="00DD0417" w:rsidRPr="00323D54" w:rsidRDefault="00CE43BB" w:rsidP="00323D54">
      <w:pPr>
        <w:ind w:left="360"/>
        <w:rPr>
          <w:rFonts w:cstheme="minorHAnsi"/>
        </w:rPr>
      </w:pPr>
      <w:r w:rsidRPr="00CE43BB">
        <w:rPr>
          <w:rFonts w:cstheme="minorHAnsi"/>
        </w:rPr>
        <w:t>Remote Work Arrangements outside of Montana require additional considerations and approval. An RWA outside of Montana is subject to approval by a campus Vice President or Vice Chancellor (or Associated Dean in the case of Great Falls or Helena colleges) in consultation with the campus chief human resources officer. Issues raised with remote work locations outside of Montana include, but are not limited to, worker’s compensation, labor laws, tax issues, unemployment insurance, payroll, and state registration.</w:t>
      </w:r>
    </w:p>
    <w:p w14:paraId="3709DA92" w14:textId="5B01C191" w:rsidR="00424001" w:rsidRDefault="00973811" w:rsidP="00B807E3">
      <w:pPr>
        <w:pStyle w:val="Heading1"/>
        <w:numPr>
          <w:ilvl w:val="0"/>
          <w:numId w:val="0"/>
        </w:numPr>
        <w:rPr>
          <w:sz w:val="28"/>
          <w:szCs w:val="28"/>
        </w:rPr>
      </w:pPr>
      <w:r w:rsidRPr="00EF2794">
        <w:rPr>
          <w:color w:val="003399"/>
          <w:sz w:val="28"/>
          <w:szCs w:val="28"/>
        </w:rPr>
        <w:t>Signatures</w:t>
      </w:r>
    </w:p>
    <w:p w14:paraId="3F3FDA85" w14:textId="77777777" w:rsidR="00284ECF" w:rsidRDefault="00C42A2E" w:rsidP="00284ECF">
      <w:pPr>
        <w:spacing w:after="0" w:line="240" w:lineRule="auto"/>
      </w:pPr>
      <w:r w:rsidRPr="00C42A2E">
        <w:t>Signing this agreement means that it has been reviewed and agreed upon by the employee, supervisor, and other signatories (if required).</w:t>
      </w:r>
      <w:r w:rsidR="00B51AEE">
        <w:br/>
      </w:r>
      <w:r w:rsidR="00284ECF">
        <w:br/>
      </w:r>
    </w:p>
    <w:p w14:paraId="0FAEE5B4" w14:textId="77777777" w:rsidR="00284ECF" w:rsidRDefault="00284ECF" w:rsidP="00284ECF">
      <w:pPr>
        <w:spacing w:after="0"/>
      </w:pPr>
      <w:r>
        <w:t>___________________________________________________________________________________________</w:t>
      </w:r>
      <w:r>
        <w:br/>
        <w:t>Supervisor Name</w:t>
      </w:r>
      <w:r>
        <w:tab/>
      </w:r>
      <w:r>
        <w:tab/>
      </w:r>
      <w:r>
        <w:tab/>
      </w:r>
      <w:r>
        <w:tab/>
        <w:t>Signature</w:t>
      </w:r>
      <w:r>
        <w:tab/>
      </w:r>
      <w:r>
        <w:tab/>
      </w:r>
      <w:r>
        <w:tab/>
      </w:r>
      <w:r>
        <w:tab/>
        <w:t>Date</w:t>
      </w:r>
    </w:p>
    <w:p w14:paraId="3F2EAB61" w14:textId="43AEE582" w:rsidR="00D0779E" w:rsidRDefault="00D0779E" w:rsidP="00D0779E">
      <w:pPr>
        <w:spacing w:after="0" w:line="240" w:lineRule="auto"/>
      </w:pPr>
      <w:r>
        <w:br/>
      </w:r>
    </w:p>
    <w:p w14:paraId="3F20A630" w14:textId="2875836E" w:rsidR="00B51AEE" w:rsidRDefault="00D0779E" w:rsidP="00284ECF">
      <w:pPr>
        <w:spacing w:after="0" w:line="240" w:lineRule="auto"/>
      </w:pPr>
      <w:r>
        <w:t xml:space="preserve">___________________________________________________________________________________________ </w:t>
      </w:r>
      <w:r w:rsidR="00B51AEE">
        <w:t>HR Business Partner Name</w:t>
      </w:r>
      <w:r w:rsidR="00B51AEE">
        <w:tab/>
      </w:r>
      <w:r w:rsidR="00B51AEE">
        <w:tab/>
      </w:r>
      <w:r w:rsidR="0055650E">
        <w:tab/>
      </w:r>
      <w:r w:rsidR="00B51AEE">
        <w:t>Signature</w:t>
      </w:r>
      <w:r w:rsidR="00B51AEE">
        <w:tab/>
      </w:r>
      <w:r w:rsidR="00B51AEE">
        <w:tab/>
      </w:r>
      <w:r w:rsidR="00B51AEE">
        <w:tab/>
      </w:r>
      <w:r w:rsidR="0055650E">
        <w:tab/>
      </w:r>
      <w:r w:rsidR="00B51AEE">
        <w:t>Date</w:t>
      </w:r>
    </w:p>
    <w:p w14:paraId="5EC06E69" w14:textId="77777777" w:rsidR="00D0779E" w:rsidRDefault="00D0779E" w:rsidP="00D0779E">
      <w:pPr>
        <w:spacing w:after="0" w:line="240" w:lineRule="auto"/>
      </w:pPr>
      <w:r>
        <w:br/>
      </w:r>
    </w:p>
    <w:p w14:paraId="098C0280" w14:textId="1758A83C" w:rsidR="00D0779E" w:rsidRDefault="00D0779E" w:rsidP="00D0779E">
      <w:pPr>
        <w:spacing w:after="0" w:line="240" w:lineRule="auto"/>
      </w:pPr>
      <w:r>
        <w:t xml:space="preserve">___________________________________________________________________________________________ </w:t>
      </w:r>
      <w:r w:rsidR="00DA3B0A">
        <w:t xml:space="preserve">Department Head Name (if </w:t>
      </w:r>
      <w:r w:rsidR="0055650E">
        <w:t>required</w:t>
      </w:r>
      <w:r w:rsidR="00DA3B0A">
        <w:t>)</w:t>
      </w:r>
      <w:r w:rsidR="0055650E">
        <w:tab/>
      </w:r>
      <w:r w:rsidR="0055650E">
        <w:tab/>
      </w:r>
      <w:r w:rsidR="00B51AEE">
        <w:t>Signature</w:t>
      </w:r>
      <w:r w:rsidR="00B51AEE">
        <w:tab/>
      </w:r>
      <w:r w:rsidR="00B51AEE">
        <w:tab/>
      </w:r>
      <w:r w:rsidR="00B51AEE">
        <w:tab/>
      </w:r>
      <w:r w:rsidR="0055650E">
        <w:tab/>
      </w:r>
      <w:r w:rsidR="00B51AEE">
        <w:t>Date</w:t>
      </w:r>
      <w:r w:rsidR="00B51AEE">
        <w:br/>
      </w:r>
      <w:r>
        <w:br/>
      </w:r>
    </w:p>
    <w:p w14:paraId="12F3A3DC" w14:textId="5B489B60" w:rsidR="002912F1" w:rsidRDefault="00D0779E" w:rsidP="00D0779E">
      <w:pPr>
        <w:spacing w:after="0" w:line="240" w:lineRule="auto"/>
      </w:pPr>
      <w:r>
        <w:t xml:space="preserve">___________________________________________________________________________________________ </w:t>
      </w:r>
      <w:r w:rsidR="00DA3B0A">
        <w:t xml:space="preserve">Vice </w:t>
      </w:r>
      <w:r w:rsidR="0055650E">
        <w:t>President Name (if required)</w:t>
      </w:r>
      <w:r w:rsidR="0055650E">
        <w:tab/>
      </w:r>
      <w:r w:rsidR="0055650E">
        <w:tab/>
      </w:r>
      <w:r w:rsidR="00DA3B0A">
        <w:t>Signature</w:t>
      </w:r>
      <w:r w:rsidR="00DA3B0A">
        <w:tab/>
      </w:r>
      <w:r w:rsidR="00DA3B0A">
        <w:tab/>
      </w:r>
      <w:r w:rsidR="00DA3B0A">
        <w:tab/>
      </w:r>
      <w:r w:rsidR="0055650E">
        <w:tab/>
      </w:r>
      <w:r w:rsidR="00DA3B0A">
        <w:t>Date</w:t>
      </w:r>
    </w:p>
    <w:p w14:paraId="1AD33C46" w14:textId="77777777" w:rsidR="00D0779E" w:rsidRDefault="00D0779E" w:rsidP="00D0779E">
      <w:pPr>
        <w:spacing w:after="0" w:line="240" w:lineRule="auto"/>
      </w:pPr>
      <w:r>
        <w:br/>
      </w:r>
    </w:p>
    <w:p w14:paraId="64D822CD" w14:textId="34BC14F5" w:rsidR="00D0779E" w:rsidRPr="001A12CF" w:rsidRDefault="00D0779E" w:rsidP="00D0779E">
      <w:r>
        <w:t>___________________________________________________________________________________________</w:t>
      </w:r>
      <w:r>
        <w:br/>
        <w:t xml:space="preserve">Employee Name </w:t>
      </w:r>
      <w:r>
        <w:tab/>
      </w:r>
      <w:r>
        <w:tab/>
      </w:r>
      <w:r>
        <w:tab/>
      </w:r>
      <w:r>
        <w:tab/>
        <w:t>Signature</w:t>
      </w:r>
      <w:r>
        <w:tab/>
      </w:r>
      <w:r>
        <w:tab/>
      </w:r>
      <w:r>
        <w:tab/>
      </w:r>
      <w:r>
        <w:tab/>
        <w:t>Date</w:t>
      </w:r>
    </w:p>
    <w:sectPr w:rsidR="00D0779E" w:rsidRPr="001A12CF" w:rsidSect="00256BC8">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F786C" w14:textId="77777777" w:rsidR="00256BC8" w:rsidRDefault="00256BC8" w:rsidP="00955BBE">
      <w:pPr>
        <w:spacing w:after="0" w:line="240" w:lineRule="auto"/>
      </w:pPr>
      <w:r>
        <w:separator/>
      </w:r>
    </w:p>
  </w:endnote>
  <w:endnote w:type="continuationSeparator" w:id="0">
    <w:p w14:paraId="2AAFB482" w14:textId="77777777" w:rsidR="00256BC8" w:rsidRDefault="00256BC8" w:rsidP="00955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B8F13" w14:textId="77777777" w:rsidR="00256BC8" w:rsidRDefault="00256BC8" w:rsidP="00955BBE">
      <w:pPr>
        <w:spacing w:after="0" w:line="240" w:lineRule="auto"/>
      </w:pPr>
      <w:r>
        <w:separator/>
      </w:r>
    </w:p>
  </w:footnote>
  <w:footnote w:type="continuationSeparator" w:id="0">
    <w:p w14:paraId="21F2AEA7" w14:textId="77777777" w:rsidR="00256BC8" w:rsidRDefault="00256BC8" w:rsidP="00955B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929D3"/>
    <w:multiLevelType w:val="hybridMultilevel"/>
    <w:tmpl w:val="698A5574"/>
    <w:lvl w:ilvl="0" w:tplc="B164FB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F7F2E"/>
    <w:multiLevelType w:val="hybridMultilevel"/>
    <w:tmpl w:val="CFF6C444"/>
    <w:lvl w:ilvl="0" w:tplc="EE8895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125D1A"/>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1B373FE6"/>
    <w:multiLevelType w:val="hybridMultilevel"/>
    <w:tmpl w:val="0F603D3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BB81AE4"/>
    <w:multiLevelType w:val="hybridMultilevel"/>
    <w:tmpl w:val="14C64B50"/>
    <w:lvl w:ilvl="0" w:tplc="97FC3C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3362B"/>
    <w:multiLevelType w:val="hybridMultilevel"/>
    <w:tmpl w:val="9FF035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0F57E5"/>
    <w:multiLevelType w:val="hybridMultilevel"/>
    <w:tmpl w:val="8DD6B7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7A494C"/>
    <w:multiLevelType w:val="hybridMultilevel"/>
    <w:tmpl w:val="7D8A8EFC"/>
    <w:lvl w:ilvl="0" w:tplc="E5C418B2">
      <w:start w:val="1"/>
      <w:numFmt w:val="lowerLetter"/>
      <w:lvlText w:val="%1."/>
      <w:lvlJc w:val="left"/>
      <w:pPr>
        <w:ind w:left="2031" w:hanging="360"/>
      </w:pPr>
      <w:rPr>
        <w:rFonts w:hint="default"/>
        <w:spacing w:val="-1"/>
        <w:w w:val="89"/>
      </w:rPr>
    </w:lvl>
    <w:lvl w:ilvl="1" w:tplc="C9CAE6D0">
      <w:numFmt w:val="bullet"/>
      <w:lvlText w:val="•"/>
      <w:lvlJc w:val="left"/>
      <w:pPr>
        <w:ind w:left="3010" w:hanging="360"/>
      </w:pPr>
      <w:rPr>
        <w:rFonts w:hint="default"/>
      </w:rPr>
    </w:lvl>
    <w:lvl w:ilvl="2" w:tplc="6632E772">
      <w:numFmt w:val="bullet"/>
      <w:lvlText w:val="•"/>
      <w:lvlJc w:val="left"/>
      <w:pPr>
        <w:ind w:left="3980" w:hanging="360"/>
      </w:pPr>
      <w:rPr>
        <w:rFonts w:hint="default"/>
      </w:rPr>
    </w:lvl>
    <w:lvl w:ilvl="3" w:tplc="BAE8CF58">
      <w:numFmt w:val="bullet"/>
      <w:lvlText w:val="•"/>
      <w:lvlJc w:val="left"/>
      <w:pPr>
        <w:ind w:left="4950" w:hanging="360"/>
      </w:pPr>
      <w:rPr>
        <w:rFonts w:hint="default"/>
      </w:rPr>
    </w:lvl>
    <w:lvl w:ilvl="4" w:tplc="FA183472">
      <w:numFmt w:val="bullet"/>
      <w:lvlText w:val="•"/>
      <w:lvlJc w:val="left"/>
      <w:pPr>
        <w:ind w:left="5920" w:hanging="360"/>
      </w:pPr>
      <w:rPr>
        <w:rFonts w:hint="default"/>
      </w:rPr>
    </w:lvl>
    <w:lvl w:ilvl="5" w:tplc="6B700C68">
      <w:numFmt w:val="bullet"/>
      <w:lvlText w:val="•"/>
      <w:lvlJc w:val="left"/>
      <w:pPr>
        <w:ind w:left="6890" w:hanging="360"/>
      </w:pPr>
      <w:rPr>
        <w:rFonts w:hint="default"/>
      </w:rPr>
    </w:lvl>
    <w:lvl w:ilvl="6" w:tplc="48E0279A">
      <w:numFmt w:val="bullet"/>
      <w:lvlText w:val="•"/>
      <w:lvlJc w:val="left"/>
      <w:pPr>
        <w:ind w:left="7860" w:hanging="360"/>
      </w:pPr>
      <w:rPr>
        <w:rFonts w:hint="default"/>
      </w:rPr>
    </w:lvl>
    <w:lvl w:ilvl="7" w:tplc="9942F208">
      <w:numFmt w:val="bullet"/>
      <w:lvlText w:val="•"/>
      <w:lvlJc w:val="left"/>
      <w:pPr>
        <w:ind w:left="8830" w:hanging="360"/>
      </w:pPr>
      <w:rPr>
        <w:rFonts w:hint="default"/>
      </w:rPr>
    </w:lvl>
    <w:lvl w:ilvl="8" w:tplc="E2567ECE">
      <w:numFmt w:val="bullet"/>
      <w:lvlText w:val="•"/>
      <w:lvlJc w:val="left"/>
      <w:pPr>
        <w:ind w:left="9800" w:hanging="360"/>
      </w:pPr>
      <w:rPr>
        <w:rFonts w:hint="default"/>
      </w:rPr>
    </w:lvl>
  </w:abstractNum>
  <w:abstractNum w:abstractNumId="8" w15:restartNumberingAfterBreak="0">
    <w:nsid w:val="2E122AB5"/>
    <w:multiLevelType w:val="hybridMultilevel"/>
    <w:tmpl w:val="0A189F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5A7740"/>
    <w:multiLevelType w:val="hybridMultilevel"/>
    <w:tmpl w:val="2FDC86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3B2562"/>
    <w:multiLevelType w:val="hybridMultilevel"/>
    <w:tmpl w:val="8EFC0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76A7D"/>
    <w:multiLevelType w:val="hybridMultilevel"/>
    <w:tmpl w:val="989C2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435332"/>
    <w:multiLevelType w:val="multilevel"/>
    <w:tmpl w:val="8C60CBB0"/>
    <w:lvl w:ilvl="0">
      <w:start w:val="1"/>
      <w:numFmt w:val="upperRoman"/>
      <w:lvlText w:val="%1."/>
      <w:lvlJc w:val="left"/>
      <w:pPr>
        <w:ind w:left="0" w:firstLine="0"/>
      </w:pPr>
    </w:lvl>
    <w:lvl w:ilvl="1">
      <w:start w:val="1"/>
      <w:numFmt w:val="decimal"/>
      <w:lvlText w:val="%2."/>
      <w:lvlJc w:val="left"/>
      <w:pPr>
        <w:ind w:left="1080" w:hanging="360"/>
      </w:pPr>
      <w:rPr>
        <w:color w:val="003399"/>
        <w:sz w:val="24"/>
        <w:szCs w:val="24"/>
      </w:r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3" w15:restartNumberingAfterBreak="0">
    <w:nsid w:val="47D86B9C"/>
    <w:multiLevelType w:val="hybridMultilevel"/>
    <w:tmpl w:val="34E45D00"/>
    <w:lvl w:ilvl="0" w:tplc="90E87A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9D376DC"/>
    <w:multiLevelType w:val="hybridMultilevel"/>
    <w:tmpl w:val="AC50246E"/>
    <w:lvl w:ilvl="0" w:tplc="1A42C7D8">
      <w:start w:val="1"/>
      <w:numFmt w:val="low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7C78ED"/>
    <w:multiLevelType w:val="hybridMultilevel"/>
    <w:tmpl w:val="C716176C"/>
    <w:lvl w:ilvl="0" w:tplc="B85E6D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2C383F"/>
    <w:multiLevelType w:val="hybridMultilevel"/>
    <w:tmpl w:val="7BCCA314"/>
    <w:lvl w:ilvl="0" w:tplc="DBCEEC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4E33A4"/>
    <w:multiLevelType w:val="hybridMultilevel"/>
    <w:tmpl w:val="B4E895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6C31C62"/>
    <w:multiLevelType w:val="hybridMultilevel"/>
    <w:tmpl w:val="30DCF6FE"/>
    <w:lvl w:ilvl="0" w:tplc="0409000F">
      <w:start w:val="1"/>
      <w:numFmt w:val="decimal"/>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137484"/>
    <w:multiLevelType w:val="hybridMultilevel"/>
    <w:tmpl w:val="8AC0812E"/>
    <w:lvl w:ilvl="0" w:tplc="1742B280">
      <w:start w:val="3"/>
      <w:numFmt w:val="bullet"/>
      <w:lvlText w:val="-"/>
      <w:lvlJc w:val="left"/>
      <w:pPr>
        <w:ind w:left="744" w:hanging="360"/>
      </w:pPr>
      <w:rPr>
        <w:rFonts w:ascii="Calibri" w:eastAsiaTheme="minorHAnsi" w:hAnsi="Calibri" w:cs="Calibri" w:hint="default"/>
      </w:rPr>
    </w:lvl>
    <w:lvl w:ilvl="1" w:tplc="04090003" w:tentative="1">
      <w:start w:val="1"/>
      <w:numFmt w:val="bullet"/>
      <w:lvlText w:val="o"/>
      <w:lvlJc w:val="left"/>
      <w:pPr>
        <w:ind w:left="1464" w:hanging="360"/>
      </w:pPr>
      <w:rPr>
        <w:rFonts w:ascii="Courier New" w:hAnsi="Courier New" w:cs="Courier New" w:hint="default"/>
      </w:rPr>
    </w:lvl>
    <w:lvl w:ilvl="2" w:tplc="04090005" w:tentative="1">
      <w:start w:val="1"/>
      <w:numFmt w:val="bullet"/>
      <w:lvlText w:val=""/>
      <w:lvlJc w:val="left"/>
      <w:pPr>
        <w:ind w:left="2184" w:hanging="360"/>
      </w:pPr>
      <w:rPr>
        <w:rFonts w:ascii="Wingdings" w:hAnsi="Wingdings" w:hint="default"/>
      </w:rPr>
    </w:lvl>
    <w:lvl w:ilvl="3" w:tplc="04090001" w:tentative="1">
      <w:start w:val="1"/>
      <w:numFmt w:val="bullet"/>
      <w:lvlText w:val=""/>
      <w:lvlJc w:val="left"/>
      <w:pPr>
        <w:ind w:left="2904" w:hanging="360"/>
      </w:pPr>
      <w:rPr>
        <w:rFonts w:ascii="Symbol" w:hAnsi="Symbol" w:hint="default"/>
      </w:rPr>
    </w:lvl>
    <w:lvl w:ilvl="4" w:tplc="04090003" w:tentative="1">
      <w:start w:val="1"/>
      <w:numFmt w:val="bullet"/>
      <w:lvlText w:val="o"/>
      <w:lvlJc w:val="left"/>
      <w:pPr>
        <w:ind w:left="3624" w:hanging="360"/>
      </w:pPr>
      <w:rPr>
        <w:rFonts w:ascii="Courier New" w:hAnsi="Courier New" w:cs="Courier New" w:hint="default"/>
      </w:rPr>
    </w:lvl>
    <w:lvl w:ilvl="5" w:tplc="04090005" w:tentative="1">
      <w:start w:val="1"/>
      <w:numFmt w:val="bullet"/>
      <w:lvlText w:val=""/>
      <w:lvlJc w:val="left"/>
      <w:pPr>
        <w:ind w:left="4344" w:hanging="360"/>
      </w:pPr>
      <w:rPr>
        <w:rFonts w:ascii="Wingdings" w:hAnsi="Wingdings" w:hint="default"/>
      </w:rPr>
    </w:lvl>
    <w:lvl w:ilvl="6" w:tplc="04090001" w:tentative="1">
      <w:start w:val="1"/>
      <w:numFmt w:val="bullet"/>
      <w:lvlText w:val=""/>
      <w:lvlJc w:val="left"/>
      <w:pPr>
        <w:ind w:left="5064" w:hanging="360"/>
      </w:pPr>
      <w:rPr>
        <w:rFonts w:ascii="Symbol" w:hAnsi="Symbol" w:hint="default"/>
      </w:rPr>
    </w:lvl>
    <w:lvl w:ilvl="7" w:tplc="04090003" w:tentative="1">
      <w:start w:val="1"/>
      <w:numFmt w:val="bullet"/>
      <w:lvlText w:val="o"/>
      <w:lvlJc w:val="left"/>
      <w:pPr>
        <w:ind w:left="5784" w:hanging="360"/>
      </w:pPr>
      <w:rPr>
        <w:rFonts w:ascii="Courier New" w:hAnsi="Courier New" w:cs="Courier New" w:hint="default"/>
      </w:rPr>
    </w:lvl>
    <w:lvl w:ilvl="8" w:tplc="04090005" w:tentative="1">
      <w:start w:val="1"/>
      <w:numFmt w:val="bullet"/>
      <w:lvlText w:val=""/>
      <w:lvlJc w:val="left"/>
      <w:pPr>
        <w:ind w:left="6504" w:hanging="360"/>
      </w:pPr>
      <w:rPr>
        <w:rFonts w:ascii="Wingdings" w:hAnsi="Wingdings" w:hint="default"/>
      </w:rPr>
    </w:lvl>
  </w:abstractNum>
  <w:num w:numId="1" w16cid:durableId="1058093719">
    <w:abstractNumId w:val="2"/>
  </w:num>
  <w:num w:numId="2" w16cid:durableId="294414736">
    <w:abstractNumId w:val="15"/>
  </w:num>
  <w:num w:numId="3" w16cid:durableId="1776711383">
    <w:abstractNumId w:val="16"/>
  </w:num>
  <w:num w:numId="4" w16cid:durableId="985862067">
    <w:abstractNumId w:val="0"/>
  </w:num>
  <w:num w:numId="5" w16cid:durableId="1988703775">
    <w:abstractNumId w:val="8"/>
  </w:num>
  <w:num w:numId="6" w16cid:durableId="411582925">
    <w:abstractNumId w:val="1"/>
  </w:num>
  <w:num w:numId="7" w16cid:durableId="1084767079">
    <w:abstractNumId w:val="7"/>
  </w:num>
  <w:num w:numId="8" w16cid:durableId="647784642">
    <w:abstractNumId w:val="17"/>
  </w:num>
  <w:num w:numId="9" w16cid:durableId="695353331">
    <w:abstractNumId w:val="18"/>
  </w:num>
  <w:num w:numId="10" w16cid:durableId="760177037">
    <w:abstractNumId w:val="9"/>
  </w:num>
  <w:num w:numId="11" w16cid:durableId="780688538">
    <w:abstractNumId w:val="5"/>
  </w:num>
  <w:num w:numId="12" w16cid:durableId="1687904863">
    <w:abstractNumId w:val="14"/>
  </w:num>
  <w:num w:numId="13" w16cid:durableId="586350639">
    <w:abstractNumId w:val="13"/>
  </w:num>
  <w:num w:numId="14" w16cid:durableId="2132046635">
    <w:abstractNumId w:val="19"/>
  </w:num>
  <w:num w:numId="15" w16cid:durableId="714039706">
    <w:abstractNumId w:val="10"/>
  </w:num>
  <w:num w:numId="16" w16cid:durableId="857425769">
    <w:abstractNumId w:val="4"/>
  </w:num>
  <w:num w:numId="17" w16cid:durableId="57480553">
    <w:abstractNumId w:val="6"/>
  </w:num>
  <w:num w:numId="18" w16cid:durableId="2118980723">
    <w:abstractNumId w:val="12"/>
  </w:num>
  <w:num w:numId="19" w16cid:durableId="305285474">
    <w:abstractNumId w:val="3"/>
  </w:num>
  <w:num w:numId="20" w16cid:durableId="4594185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srCwMDQwMrM0MzZT0lEKTi0uzszPAymwqAUAKxgm/CwAAAA="/>
  </w:docVars>
  <w:rsids>
    <w:rsidRoot w:val="007615DA"/>
    <w:rsid w:val="000117DC"/>
    <w:rsid w:val="00012548"/>
    <w:rsid w:val="00013449"/>
    <w:rsid w:val="0001752C"/>
    <w:rsid w:val="000537DD"/>
    <w:rsid w:val="0007369B"/>
    <w:rsid w:val="00091164"/>
    <w:rsid w:val="000A6D4B"/>
    <w:rsid w:val="000B32C4"/>
    <w:rsid w:val="000B3570"/>
    <w:rsid w:val="000D53BF"/>
    <w:rsid w:val="000E6514"/>
    <w:rsid w:val="000E6DF1"/>
    <w:rsid w:val="0012456D"/>
    <w:rsid w:val="00137E69"/>
    <w:rsid w:val="00157D37"/>
    <w:rsid w:val="001748CE"/>
    <w:rsid w:val="001811F1"/>
    <w:rsid w:val="00195DBA"/>
    <w:rsid w:val="001A12CF"/>
    <w:rsid w:val="001C14D5"/>
    <w:rsid w:val="001C4C68"/>
    <w:rsid w:val="001D6670"/>
    <w:rsid w:val="001E3403"/>
    <w:rsid w:val="001F1ADC"/>
    <w:rsid w:val="001F538C"/>
    <w:rsid w:val="002055CE"/>
    <w:rsid w:val="00222435"/>
    <w:rsid w:val="002346EC"/>
    <w:rsid w:val="002418BA"/>
    <w:rsid w:val="00245AA6"/>
    <w:rsid w:val="00256BC8"/>
    <w:rsid w:val="0026135A"/>
    <w:rsid w:val="00277AF1"/>
    <w:rsid w:val="00284ECF"/>
    <w:rsid w:val="00287AE8"/>
    <w:rsid w:val="002912F1"/>
    <w:rsid w:val="002A0159"/>
    <w:rsid w:val="002A5689"/>
    <w:rsid w:val="002B0A38"/>
    <w:rsid w:val="002C1EE0"/>
    <w:rsid w:val="002F566D"/>
    <w:rsid w:val="0030701F"/>
    <w:rsid w:val="0031645A"/>
    <w:rsid w:val="00320CA2"/>
    <w:rsid w:val="00323D54"/>
    <w:rsid w:val="00325CB4"/>
    <w:rsid w:val="0034380B"/>
    <w:rsid w:val="003640B3"/>
    <w:rsid w:val="003641A4"/>
    <w:rsid w:val="00367BA3"/>
    <w:rsid w:val="00397239"/>
    <w:rsid w:val="003A3374"/>
    <w:rsid w:val="003B07D9"/>
    <w:rsid w:val="003C4139"/>
    <w:rsid w:val="003C7C19"/>
    <w:rsid w:val="003E2A1B"/>
    <w:rsid w:val="0040588A"/>
    <w:rsid w:val="00417074"/>
    <w:rsid w:val="00424001"/>
    <w:rsid w:val="00443FDC"/>
    <w:rsid w:val="00455E6A"/>
    <w:rsid w:val="004A2A76"/>
    <w:rsid w:val="004A3DA4"/>
    <w:rsid w:val="004C1C59"/>
    <w:rsid w:val="004C5575"/>
    <w:rsid w:val="004D2661"/>
    <w:rsid w:val="004D7E04"/>
    <w:rsid w:val="004E336E"/>
    <w:rsid w:val="004F3214"/>
    <w:rsid w:val="00514BB6"/>
    <w:rsid w:val="00522DA7"/>
    <w:rsid w:val="005269B9"/>
    <w:rsid w:val="005304A3"/>
    <w:rsid w:val="00552EBD"/>
    <w:rsid w:val="005533ED"/>
    <w:rsid w:val="00555476"/>
    <w:rsid w:val="0055650E"/>
    <w:rsid w:val="00563AA9"/>
    <w:rsid w:val="005642F0"/>
    <w:rsid w:val="00584DCD"/>
    <w:rsid w:val="00586DC0"/>
    <w:rsid w:val="00593954"/>
    <w:rsid w:val="005A225C"/>
    <w:rsid w:val="005B0F1F"/>
    <w:rsid w:val="005B1C04"/>
    <w:rsid w:val="005B26F8"/>
    <w:rsid w:val="005B5B13"/>
    <w:rsid w:val="005B7A12"/>
    <w:rsid w:val="005C63E7"/>
    <w:rsid w:val="005E34E4"/>
    <w:rsid w:val="005F44C1"/>
    <w:rsid w:val="005F450F"/>
    <w:rsid w:val="005F5A5D"/>
    <w:rsid w:val="0062003B"/>
    <w:rsid w:val="00622B0D"/>
    <w:rsid w:val="00624F0A"/>
    <w:rsid w:val="0064109F"/>
    <w:rsid w:val="006560A8"/>
    <w:rsid w:val="006720F6"/>
    <w:rsid w:val="00682801"/>
    <w:rsid w:val="00686F80"/>
    <w:rsid w:val="00694562"/>
    <w:rsid w:val="006A2089"/>
    <w:rsid w:val="006A5BCB"/>
    <w:rsid w:val="006B2BEE"/>
    <w:rsid w:val="006B5EB9"/>
    <w:rsid w:val="006D2A7A"/>
    <w:rsid w:val="006F429F"/>
    <w:rsid w:val="0070711A"/>
    <w:rsid w:val="0071583A"/>
    <w:rsid w:val="00717AE7"/>
    <w:rsid w:val="007211A8"/>
    <w:rsid w:val="00723535"/>
    <w:rsid w:val="00741E11"/>
    <w:rsid w:val="007437BB"/>
    <w:rsid w:val="007559F8"/>
    <w:rsid w:val="007615DA"/>
    <w:rsid w:val="00764689"/>
    <w:rsid w:val="007677C8"/>
    <w:rsid w:val="00773B67"/>
    <w:rsid w:val="00774786"/>
    <w:rsid w:val="00793DC1"/>
    <w:rsid w:val="007A3C92"/>
    <w:rsid w:val="007B2D64"/>
    <w:rsid w:val="007B2DDF"/>
    <w:rsid w:val="007E2D6E"/>
    <w:rsid w:val="007E77F1"/>
    <w:rsid w:val="007F2BA0"/>
    <w:rsid w:val="007F3D53"/>
    <w:rsid w:val="007F5B8B"/>
    <w:rsid w:val="00810ACC"/>
    <w:rsid w:val="00816506"/>
    <w:rsid w:val="00820EF5"/>
    <w:rsid w:val="00821B3E"/>
    <w:rsid w:val="00824B89"/>
    <w:rsid w:val="008253A8"/>
    <w:rsid w:val="00825B04"/>
    <w:rsid w:val="00831A86"/>
    <w:rsid w:val="00851548"/>
    <w:rsid w:val="008517FB"/>
    <w:rsid w:val="0086567D"/>
    <w:rsid w:val="00894089"/>
    <w:rsid w:val="008A1968"/>
    <w:rsid w:val="008B211C"/>
    <w:rsid w:val="008C4378"/>
    <w:rsid w:val="008D721E"/>
    <w:rsid w:val="008F34B8"/>
    <w:rsid w:val="00915D04"/>
    <w:rsid w:val="00955BBE"/>
    <w:rsid w:val="00973811"/>
    <w:rsid w:val="009C0FEE"/>
    <w:rsid w:val="009D056D"/>
    <w:rsid w:val="009E404E"/>
    <w:rsid w:val="009F2C7F"/>
    <w:rsid w:val="00A04E7C"/>
    <w:rsid w:val="00A31CDC"/>
    <w:rsid w:val="00A3320D"/>
    <w:rsid w:val="00A338ED"/>
    <w:rsid w:val="00A73C2E"/>
    <w:rsid w:val="00AD4DCB"/>
    <w:rsid w:val="00AD5063"/>
    <w:rsid w:val="00AD5159"/>
    <w:rsid w:val="00AD5BFE"/>
    <w:rsid w:val="00AD6AEC"/>
    <w:rsid w:val="00B057A4"/>
    <w:rsid w:val="00B27F4E"/>
    <w:rsid w:val="00B42A95"/>
    <w:rsid w:val="00B432D9"/>
    <w:rsid w:val="00B44271"/>
    <w:rsid w:val="00B45192"/>
    <w:rsid w:val="00B45FF7"/>
    <w:rsid w:val="00B51AEE"/>
    <w:rsid w:val="00B807E3"/>
    <w:rsid w:val="00B96489"/>
    <w:rsid w:val="00BA4914"/>
    <w:rsid w:val="00BB5FAC"/>
    <w:rsid w:val="00BB6D2C"/>
    <w:rsid w:val="00BC1CC2"/>
    <w:rsid w:val="00BC3AD6"/>
    <w:rsid w:val="00BF1F49"/>
    <w:rsid w:val="00BF2313"/>
    <w:rsid w:val="00C03F2F"/>
    <w:rsid w:val="00C142B2"/>
    <w:rsid w:val="00C22A5C"/>
    <w:rsid w:val="00C3383F"/>
    <w:rsid w:val="00C42A2E"/>
    <w:rsid w:val="00C448DC"/>
    <w:rsid w:val="00C44D8B"/>
    <w:rsid w:val="00C503D0"/>
    <w:rsid w:val="00C72D65"/>
    <w:rsid w:val="00C829F3"/>
    <w:rsid w:val="00C90FCA"/>
    <w:rsid w:val="00C9310E"/>
    <w:rsid w:val="00C93DCF"/>
    <w:rsid w:val="00C97C5B"/>
    <w:rsid w:val="00CB24EC"/>
    <w:rsid w:val="00CB2684"/>
    <w:rsid w:val="00CD291B"/>
    <w:rsid w:val="00CD5A0B"/>
    <w:rsid w:val="00CE43BB"/>
    <w:rsid w:val="00D00A59"/>
    <w:rsid w:val="00D0779E"/>
    <w:rsid w:val="00D146AC"/>
    <w:rsid w:val="00D15653"/>
    <w:rsid w:val="00D331F1"/>
    <w:rsid w:val="00D34FF8"/>
    <w:rsid w:val="00D64AB0"/>
    <w:rsid w:val="00D65E19"/>
    <w:rsid w:val="00D7218A"/>
    <w:rsid w:val="00DA3B0A"/>
    <w:rsid w:val="00DB3062"/>
    <w:rsid w:val="00DB6BCE"/>
    <w:rsid w:val="00DB781C"/>
    <w:rsid w:val="00DD0417"/>
    <w:rsid w:val="00DD2306"/>
    <w:rsid w:val="00DD6BC2"/>
    <w:rsid w:val="00E1088B"/>
    <w:rsid w:val="00E246BD"/>
    <w:rsid w:val="00E36D9D"/>
    <w:rsid w:val="00E371A8"/>
    <w:rsid w:val="00E52629"/>
    <w:rsid w:val="00EB3ACC"/>
    <w:rsid w:val="00EC1605"/>
    <w:rsid w:val="00EE7A09"/>
    <w:rsid w:val="00EF2794"/>
    <w:rsid w:val="00EF2EA1"/>
    <w:rsid w:val="00F0497C"/>
    <w:rsid w:val="00F35A60"/>
    <w:rsid w:val="00F42575"/>
    <w:rsid w:val="00F4609E"/>
    <w:rsid w:val="00F50252"/>
    <w:rsid w:val="00F52762"/>
    <w:rsid w:val="00F56E63"/>
    <w:rsid w:val="00F84E15"/>
    <w:rsid w:val="00FA2D1D"/>
    <w:rsid w:val="00FA6A8F"/>
    <w:rsid w:val="00FA7749"/>
    <w:rsid w:val="00FB1938"/>
    <w:rsid w:val="00FC5FA1"/>
    <w:rsid w:val="00FD3EE5"/>
    <w:rsid w:val="00FE16D7"/>
    <w:rsid w:val="00FE1758"/>
    <w:rsid w:val="00FF076B"/>
    <w:rsid w:val="00FF0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F3D60"/>
  <w15:chartTrackingRefBased/>
  <w15:docId w15:val="{BFF28816-CD95-4B69-A07F-0EA1F4BA6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15DA"/>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15DA"/>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15DA"/>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615D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615D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615D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615D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615D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615D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5D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615D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615D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615D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615D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615D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615D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615D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615DA"/>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7615DA"/>
    <w:pPr>
      <w:ind w:left="720"/>
      <w:contextualSpacing/>
    </w:pPr>
  </w:style>
  <w:style w:type="character" w:styleId="PlaceholderText">
    <w:name w:val="Placeholder Text"/>
    <w:basedOn w:val="DefaultParagraphFont"/>
    <w:uiPriority w:val="99"/>
    <w:semiHidden/>
    <w:rsid w:val="00F56E63"/>
    <w:rPr>
      <w:color w:val="808080"/>
    </w:rPr>
  </w:style>
  <w:style w:type="character" w:styleId="Hyperlink">
    <w:name w:val="Hyperlink"/>
    <w:basedOn w:val="DefaultParagraphFont"/>
    <w:uiPriority w:val="99"/>
    <w:unhideWhenUsed/>
    <w:rsid w:val="000E6514"/>
    <w:rPr>
      <w:color w:val="0563C1" w:themeColor="hyperlink"/>
      <w:u w:val="single"/>
    </w:rPr>
  </w:style>
  <w:style w:type="character" w:styleId="UnresolvedMention">
    <w:name w:val="Unresolved Mention"/>
    <w:basedOn w:val="DefaultParagraphFont"/>
    <w:uiPriority w:val="99"/>
    <w:semiHidden/>
    <w:unhideWhenUsed/>
    <w:rsid w:val="000E6514"/>
    <w:rPr>
      <w:color w:val="605E5C"/>
      <w:shd w:val="clear" w:color="auto" w:fill="E1DFDD"/>
    </w:rPr>
  </w:style>
  <w:style w:type="paragraph" w:styleId="Header">
    <w:name w:val="header"/>
    <w:basedOn w:val="Normal"/>
    <w:link w:val="HeaderChar"/>
    <w:uiPriority w:val="99"/>
    <w:unhideWhenUsed/>
    <w:rsid w:val="00955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BBE"/>
  </w:style>
  <w:style w:type="paragraph" w:styleId="Footer">
    <w:name w:val="footer"/>
    <w:basedOn w:val="Normal"/>
    <w:link w:val="FooterChar"/>
    <w:uiPriority w:val="99"/>
    <w:unhideWhenUsed/>
    <w:rsid w:val="00955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BBE"/>
  </w:style>
  <w:style w:type="character" w:styleId="IntenseEmphasis">
    <w:name w:val="Intense Emphasis"/>
    <w:basedOn w:val="DefaultParagraphFont"/>
    <w:uiPriority w:val="21"/>
    <w:qFormat/>
    <w:rsid w:val="002418BA"/>
    <w:rPr>
      <w:i/>
      <w:iCs/>
      <w:color w:val="4472C4" w:themeColor="accent1"/>
    </w:rPr>
  </w:style>
  <w:style w:type="character" w:styleId="Strong">
    <w:name w:val="Strong"/>
    <w:basedOn w:val="DefaultParagraphFont"/>
    <w:uiPriority w:val="22"/>
    <w:qFormat/>
    <w:rsid w:val="006560A8"/>
    <w:rPr>
      <w:b/>
      <w:bCs/>
    </w:rPr>
  </w:style>
  <w:style w:type="table" w:styleId="TableGrid">
    <w:name w:val="Table Grid"/>
    <w:basedOn w:val="TableNormal"/>
    <w:uiPriority w:val="39"/>
    <w:rsid w:val="00672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2</TotalTime>
  <Pages>3</Pages>
  <Words>943</Words>
  <Characters>6636</Characters>
  <Application>Microsoft Office Word</Application>
  <DocSecurity>0</DocSecurity>
  <Lines>114</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Hali</dc:creator>
  <cp:keywords/>
  <dc:description/>
  <cp:lastModifiedBy>Evans, Hali</cp:lastModifiedBy>
  <cp:revision>55</cp:revision>
  <cp:lastPrinted>2022-05-02T16:16:00Z</cp:lastPrinted>
  <dcterms:created xsi:type="dcterms:W3CDTF">2024-04-03T17:40:00Z</dcterms:created>
  <dcterms:modified xsi:type="dcterms:W3CDTF">2024-04-05T14:17:00Z</dcterms:modified>
</cp:coreProperties>
</file>